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73E38" w14:textId="77777777" w:rsidR="00FD1ACA" w:rsidRDefault="00FD1ACA" w:rsidP="00FD1ACA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FE762E0" wp14:editId="157C5FF3">
            <wp:extent cx="1201199" cy="319319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RA Horizontal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224" cy="354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AE3F5" w14:textId="77777777" w:rsidR="00FD1ACA" w:rsidRPr="000927AF" w:rsidRDefault="00FD1ACA" w:rsidP="00FD1AC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927AF">
        <w:rPr>
          <w:rFonts w:ascii="Times New Roman" w:hAnsi="Times New Roman" w:cs="Times New Roman"/>
          <w:b/>
          <w:sz w:val="24"/>
        </w:rPr>
        <w:t>SUPPLIER PROFILE</w:t>
      </w:r>
    </w:p>
    <w:p w14:paraId="4BFFAA6B" w14:textId="11652440" w:rsidR="00FD1ACA" w:rsidRPr="001853B2" w:rsidRDefault="00FD1ACA" w:rsidP="0056137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1853B2">
        <w:rPr>
          <w:rFonts w:ascii="Times New Roman" w:hAnsi="Times New Roman" w:cs="Times New Roman"/>
        </w:rPr>
        <w:t>(For registration with ADRA Bangladesh)</w:t>
      </w:r>
    </w:p>
    <w:p w14:paraId="2A39B57F" w14:textId="77777777" w:rsidR="00FD1ACA" w:rsidRDefault="00FD1ACA" w:rsidP="00FD1AC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Calibri-Bold" w:hAnsi="Calibri-Bold" w:cs="Calibri-Bold"/>
          <w:b/>
          <w:bCs/>
          <w:sz w:val="28"/>
          <w:szCs w:val="28"/>
        </w:rPr>
        <w:t>SECTION 1: 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21"/>
        <w:gridCol w:w="2044"/>
        <w:gridCol w:w="1897"/>
        <w:gridCol w:w="1433"/>
        <w:gridCol w:w="2970"/>
      </w:tblGrid>
      <w:tr w:rsidR="00FD1ACA" w14:paraId="5052FCB5" w14:textId="77777777" w:rsidTr="00EE4178">
        <w:trPr>
          <w:trHeight w:val="432"/>
        </w:trPr>
        <w:tc>
          <w:tcPr>
            <w:tcW w:w="1821" w:type="dxa"/>
            <w:vMerge w:val="restart"/>
            <w:shd w:val="clear" w:color="auto" w:fill="008080"/>
            <w:vAlign w:val="center"/>
          </w:tcPr>
          <w:p w14:paraId="02F48ED3" w14:textId="77777777" w:rsidR="00FD1ACA" w:rsidRPr="00CE6038" w:rsidRDefault="00FD1ACA" w:rsidP="00E0547A">
            <w:pPr>
              <w:jc w:val="center"/>
              <w:rPr>
                <w:rFonts w:ascii="Times New Roman" w:hAnsi="Times New Roman" w:cs="Times New Roman"/>
                <w:b/>
                <w:sz w:val="28"/>
                <w:highlight w:val="yellow"/>
              </w:rPr>
            </w:pPr>
            <w:r w:rsidRPr="00CE6038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>Address</w:t>
            </w:r>
          </w:p>
        </w:tc>
        <w:tc>
          <w:tcPr>
            <w:tcW w:w="2044" w:type="dxa"/>
          </w:tcPr>
          <w:p w14:paraId="7B17E547" w14:textId="77777777" w:rsidR="00FD1ACA" w:rsidRPr="00220D0C" w:rsidRDefault="00FD1ACA" w:rsidP="00E0547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220D0C">
              <w:rPr>
                <w:rFonts w:ascii="Calibri" w:hAnsi="Calibri" w:cs="Calibri"/>
                <w:b/>
                <w:sz w:val="20"/>
                <w:szCs w:val="20"/>
              </w:rPr>
              <w:t>Name of Company/</w:t>
            </w:r>
          </w:p>
          <w:p w14:paraId="5EC3D093" w14:textId="77777777" w:rsidR="00FD1ACA" w:rsidRPr="00220D0C" w:rsidRDefault="00FD1ACA" w:rsidP="00E0547A">
            <w:pPr>
              <w:rPr>
                <w:rFonts w:ascii="Times New Roman" w:hAnsi="Times New Roman" w:cs="Times New Roman"/>
                <w:b/>
              </w:rPr>
            </w:pPr>
            <w:r w:rsidRPr="00220D0C">
              <w:rPr>
                <w:rFonts w:ascii="Calibri" w:hAnsi="Calibri" w:cs="Calibri"/>
                <w:b/>
                <w:sz w:val="20"/>
                <w:szCs w:val="20"/>
              </w:rPr>
              <w:t>Organization:</w:t>
            </w:r>
          </w:p>
        </w:tc>
        <w:tc>
          <w:tcPr>
            <w:tcW w:w="6300" w:type="dxa"/>
            <w:gridSpan w:val="3"/>
          </w:tcPr>
          <w:p w14:paraId="19258B05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2D95AC6F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1AB586F2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4106A790" w14:textId="77777777" w:rsidR="00FD1ACA" w:rsidRPr="00220D0C" w:rsidRDefault="00FD1ACA" w:rsidP="00E0547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220D0C">
              <w:rPr>
                <w:rFonts w:ascii="Calibri" w:hAnsi="Calibri" w:cs="Calibri"/>
                <w:b/>
                <w:sz w:val="20"/>
                <w:szCs w:val="20"/>
              </w:rPr>
              <w:t>Registered Address:</w:t>
            </w:r>
          </w:p>
        </w:tc>
        <w:tc>
          <w:tcPr>
            <w:tcW w:w="6300" w:type="dxa"/>
            <w:gridSpan w:val="3"/>
          </w:tcPr>
          <w:p w14:paraId="37571B40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  <w:p w14:paraId="23BD3B39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37525405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6204F70A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738616DE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stal Code:</w:t>
            </w:r>
          </w:p>
        </w:tc>
        <w:tc>
          <w:tcPr>
            <w:tcW w:w="1897" w:type="dxa"/>
          </w:tcPr>
          <w:p w14:paraId="7A28337D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734C3187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ity:</w:t>
            </w:r>
          </w:p>
        </w:tc>
        <w:tc>
          <w:tcPr>
            <w:tcW w:w="2970" w:type="dxa"/>
          </w:tcPr>
          <w:p w14:paraId="4D14F045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0B7E348B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6C6E0C32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54D6C5D6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untry:</w:t>
            </w:r>
          </w:p>
        </w:tc>
        <w:tc>
          <w:tcPr>
            <w:tcW w:w="1897" w:type="dxa"/>
          </w:tcPr>
          <w:p w14:paraId="4E707D54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4C84F082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l:</w:t>
            </w:r>
          </w:p>
        </w:tc>
        <w:tc>
          <w:tcPr>
            <w:tcW w:w="2970" w:type="dxa"/>
          </w:tcPr>
          <w:p w14:paraId="230B81C5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1109E7F3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03B26109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6D415402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ail:</w:t>
            </w:r>
          </w:p>
        </w:tc>
        <w:tc>
          <w:tcPr>
            <w:tcW w:w="1897" w:type="dxa"/>
          </w:tcPr>
          <w:p w14:paraId="7E40C456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15B921F0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ell:</w:t>
            </w:r>
          </w:p>
        </w:tc>
        <w:tc>
          <w:tcPr>
            <w:tcW w:w="2970" w:type="dxa"/>
          </w:tcPr>
          <w:p w14:paraId="7A57B00D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504447E2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44140741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4F67285F" w14:textId="77777777" w:rsidR="00FD1ACA" w:rsidRPr="00D5439C" w:rsidRDefault="00FD1ACA" w:rsidP="00E0547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5439C">
              <w:rPr>
                <w:rFonts w:ascii="Calibri" w:hAnsi="Calibri" w:cs="Calibri"/>
                <w:b/>
                <w:sz w:val="20"/>
                <w:szCs w:val="20"/>
              </w:rPr>
              <w:t xml:space="preserve">Mail Address </w:t>
            </w:r>
          </w:p>
          <w:p w14:paraId="4384A399" w14:textId="77777777" w:rsidR="00FD1ACA" w:rsidRPr="00D5439C" w:rsidRDefault="00FD1ACA" w:rsidP="00E0547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5439C">
              <w:rPr>
                <w:rFonts w:ascii="Calibri" w:hAnsi="Calibri" w:cs="Calibri"/>
                <w:b/>
                <w:sz w:val="20"/>
                <w:szCs w:val="20"/>
              </w:rPr>
              <w:t>(if different):</w:t>
            </w:r>
          </w:p>
        </w:tc>
        <w:tc>
          <w:tcPr>
            <w:tcW w:w="6300" w:type="dxa"/>
            <w:gridSpan w:val="3"/>
          </w:tcPr>
          <w:p w14:paraId="5284EB50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66BF20DF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6686918D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538AB001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stal Code:</w:t>
            </w:r>
          </w:p>
        </w:tc>
        <w:tc>
          <w:tcPr>
            <w:tcW w:w="1897" w:type="dxa"/>
          </w:tcPr>
          <w:p w14:paraId="0A8EF1C8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28DE29D9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ity:</w:t>
            </w:r>
          </w:p>
        </w:tc>
        <w:tc>
          <w:tcPr>
            <w:tcW w:w="2970" w:type="dxa"/>
          </w:tcPr>
          <w:p w14:paraId="6DF83967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7B328707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4D5CFFF9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03D4E20E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untry:</w:t>
            </w:r>
          </w:p>
        </w:tc>
        <w:tc>
          <w:tcPr>
            <w:tcW w:w="1897" w:type="dxa"/>
          </w:tcPr>
          <w:p w14:paraId="18F0EA76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6D5F6D42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l:</w:t>
            </w:r>
          </w:p>
        </w:tc>
        <w:tc>
          <w:tcPr>
            <w:tcW w:w="2970" w:type="dxa"/>
          </w:tcPr>
          <w:p w14:paraId="00EF6641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095040B1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5C731952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469F34E2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-mail:</w:t>
            </w:r>
          </w:p>
        </w:tc>
        <w:tc>
          <w:tcPr>
            <w:tcW w:w="1897" w:type="dxa"/>
          </w:tcPr>
          <w:p w14:paraId="64BC90A0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310531C1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ell:</w:t>
            </w:r>
          </w:p>
        </w:tc>
        <w:tc>
          <w:tcPr>
            <w:tcW w:w="2970" w:type="dxa"/>
          </w:tcPr>
          <w:p w14:paraId="2F52749C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0542F592" w14:textId="77777777" w:rsidTr="00EE4178">
        <w:trPr>
          <w:trHeight w:val="432"/>
        </w:trPr>
        <w:tc>
          <w:tcPr>
            <w:tcW w:w="1821" w:type="dxa"/>
            <w:vMerge w:val="restart"/>
            <w:shd w:val="clear" w:color="auto" w:fill="008080"/>
            <w:vAlign w:val="center"/>
          </w:tcPr>
          <w:p w14:paraId="66CE8CBB" w14:textId="77777777" w:rsidR="00FD1ACA" w:rsidRPr="00A73366" w:rsidRDefault="00FD1ACA" w:rsidP="00E0547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</w:pPr>
            <w:r w:rsidRPr="00A7336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>Other</w:t>
            </w:r>
          </w:p>
        </w:tc>
        <w:tc>
          <w:tcPr>
            <w:tcW w:w="2044" w:type="dxa"/>
          </w:tcPr>
          <w:p w14:paraId="1CF9D83F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Year established:</w:t>
            </w:r>
          </w:p>
        </w:tc>
        <w:tc>
          <w:tcPr>
            <w:tcW w:w="1897" w:type="dxa"/>
          </w:tcPr>
          <w:p w14:paraId="37E9BB75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1CC957CA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 of employees:</w:t>
            </w:r>
          </w:p>
        </w:tc>
        <w:tc>
          <w:tcPr>
            <w:tcW w:w="2970" w:type="dxa"/>
          </w:tcPr>
          <w:p w14:paraId="7339A384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415BAC96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74D383D4" w14:textId="77777777" w:rsidR="00FD1ACA" w:rsidRPr="00004FF0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71755925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oss annual sales (in US Dollar/BDT):</w:t>
            </w:r>
          </w:p>
        </w:tc>
        <w:tc>
          <w:tcPr>
            <w:tcW w:w="1897" w:type="dxa"/>
          </w:tcPr>
          <w:p w14:paraId="3DE9C778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4C961724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nual export sales (if any):</w:t>
            </w:r>
          </w:p>
        </w:tc>
        <w:tc>
          <w:tcPr>
            <w:tcW w:w="2970" w:type="dxa"/>
          </w:tcPr>
          <w:p w14:paraId="3502A409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31B6D382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74F8BC9F" w14:textId="77777777" w:rsidR="00FD1ACA" w:rsidRPr="00004FF0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05692091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wner of the Company:</w:t>
            </w:r>
          </w:p>
        </w:tc>
        <w:tc>
          <w:tcPr>
            <w:tcW w:w="1897" w:type="dxa"/>
          </w:tcPr>
          <w:p w14:paraId="2D131772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50772FCD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nager of the Company:</w:t>
            </w:r>
          </w:p>
        </w:tc>
        <w:tc>
          <w:tcPr>
            <w:tcW w:w="2970" w:type="dxa"/>
          </w:tcPr>
          <w:p w14:paraId="0771BEF1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1BF62213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4DDCDF4B" w14:textId="77777777" w:rsidR="00FD1ACA" w:rsidRPr="00004FF0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2D6F1B83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ntact Person:</w:t>
            </w:r>
          </w:p>
        </w:tc>
        <w:tc>
          <w:tcPr>
            <w:tcW w:w="6300" w:type="dxa"/>
            <w:gridSpan w:val="3"/>
          </w:tcPr>
          <w:p w14:paraId="1A7F2D36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  <w:tr w:rsidR="00FD1ACA" w14:paraId="4977CA6B" w14:textId="77777777" w:rsidTr="00EE4178">
        <w:trPr>
          <w:trHeight w:val="432"/>
        </w:trPr>
        <w:tc>
          <w:tcPr>
            <w:tcW w:w="1821" w:type="dxa"/>
            <w:vMerge/>
            <w:shd w:val="clear" w:color="auto" w:fill="008080"/>
          </w:tcPr>
          <w:p w14:paraId="4C85E1E2" w14:textId="77777777" w:rsidR="00FD1ACA" w:rsidRPr="00004FF0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4" w:type="dxa"/>
          </w:tcPr>
          <w:p w14:paraId="473770AB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bile No:</w:t>
            </w:r>
          </w:p>
        </w:tc>
        <w:tc>
          <w:tcPr>
            <w:tcW w:w="1897" w:type="dxa"/>
          </w:tcPr>
          <w:p w14:paraId="34EA3A98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</w:tcPr>
          <w:p w14:paraId="18D6B755" w14:textId="77777777" w:rsidR="00FD1ACA" w:rsidRDefault="00FD1ACA" w:rsidP="00E0547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bile No-2:</w:t>
            </w:r>
          </w:p>
        </w:tc>
        <w:tc>
          <w:tcPr>
            <w:tcW w:w="2970" w:type="dxa"/>
          </w:tcPr>
          <w:p w14:paraId="0043F0C1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</w:p>
        </w:tc>
      </w:tr>
    </w:tbl>
    <w:p w14:paraId="139D4E75" w14:textId="77777777" w:rsidR="00FD1ACA" w:rsidRPr="0056137C" w:rsidRDefault="00FD1ACA" w:rsidP="00FD1ACA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10"/>
          <w:szCs w:val="28"/>
        </w:rPr>
      </w:pPr>
    </w:p>
    <w:p w14:paraId="14D7895E" w14:textId="77777777" w:rsidR="00FD1ACA" w:rsidRDefault="00FD1ACA" w:rsidP="00FD1ACA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8"/>
          <w:szCs w:val="28"/>
        </w:rPr>
      </w:pPr>
      <w:r>
        <w:rPr>
          <w:rFonts w:ascii="Calibri-Bold" w:hAnsi="Calibri-Bold" w:cs="Calibri-Bold"/>
          <w:b/>
          <w:bCs/>
          <w:color w:val="000000"/>
          <w:sz w:val="28"/>
          <w:szCs w:val="28"/>
        </w:rPr>
        <w:t>SECTION 2: BANK INFORMATION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975"/>
        <w:gridCol w:w="8190"/>
      </w:tblGrid>
      <w:tr w:rsidR="00FD1ACA" w14:paraId="4308262F" w14:textId="77777777" w:rsidTr="007E0006">
        <w:trPr>
          <w:trHeight w:val="250"/>
        </w:trPr>
        <w:tc>
          <w:tcPr>
            <w:tcW w:w="1975" w:type="dxa"/>
          </w:tcPr>
          <w:p w14:paraId="2BBD8ABB" w14:textId="77777777" w:rsidR="00FD1ACA" w:rsidRPr="0032636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2636A"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Bank Name</w:t>
            </w:r>
          </w:p>
        </w:tc>
        <w:tc>
          <w:tcPr>
            <w:tcW w:w="8190" w:type="dxa"/>
          </w:tcPr>
          <w:p w14:paraId="217FE886" w14:textId="77777777" w:rsidR="00FD1ACA" w:rsidRDefault="00FD1ACA" w:rsidP="00E0547A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D1ACA" w14:paraId="6C90E7FE" w14:textId="77777777" w:rsidTr="007E0006">
        <w:trPr>
          <w:trHeight w:val="250"/>
        </w:trPr>
        <w:tc>
          <w:tcPr>
            <w:tcW w:w="1975" w:type="dxa"/>
          </w:tcPr>
          <w:p w14:paraId="2AADBA2F" w14:textId="77777777" w:rsidR="00FD1ACA" w:rsidRPr="0032636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2636A"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Bank Address</w:t>
            </w:r>
          </w:p>
        </w:tc>
        <w:tc>
          <w:tcPr>
            <w:tcW w:w="8190" w:type="dxa"/>
          </w:tcPr>
          <w:p w14:paraId="65CC6022" w14:textId="77777777" w:rsidR="00FD1ACA" w:rsidRDefault="00FD1ACA" w:rsidP="00E0547A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D1ACA" w14:paraId="635CA96E" w14:textId="77777777" w:rsidTr="007E0006">
        <w:trPr>
          <w:trHeight w:val="250"/>
        </w:trPr>
        <w:tc>
          <w:tcPr>
            <w:tcW w:w="1975" w:type="dxa"/>
          </w:tcPr>
          <w:p w14:paraId="0E20EDD8" w14:textId="77777777" w:rsidR="00FD1ACA" w:rsidRPr="0032636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2636A"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Bank Account No.</w:t>
            </w:r>
          </w:p>
        </w:tc>
        <w:tc>
          <w:tcPr>
            <w:tcW w:w="8190" w:type="dxa"/>
          </w:tcPr>
          <w:p w14:paraId="2051209B" w14:textId="77777777" w:rsidR="00FD1ACA" w:rsidRDefault="00FD1ACA" w:rsidP="00E0547A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D1ACA" w14:paraId="1F6BA380" w14:textId="77777777" w:rsidTr="007E0006">
        <w:trPr>
          <w:trHeight w:val="250"/>
        </w:trPr>
        <w:tc>
          <w:tcPr>
            <w:tcW w:w="1975" w:type="dxa"/>
          </w:tcPr>
          <w:p w14:paraId="74DCD9F8" w14:textId="77777777" w:rsidR="00FD1ACA" w:rsidRPr="0032636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2636A"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Swift Code:</w:t>
            </w:r>
          </w:p>
        </w:tc>
        <w:tc>
          <w:tcPr>
            <w:tcW w:w="8190" w:type="dxa"/>
          </w:tcPr>
          <w:p w14:paraId="57A2E658" w14:textId="77777777" w:rsidR="00FD1ACA" w:rsidRDefault="00FD1ACA" w:rsidP="00E0547A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7F6C1DB1" w14:textId="77777777" w:rsidR="00FD1ACA" w:rsidRPr="0056137C" w:rsidRDefault="00FD1ACA" w:rsidP="00FD1ACA">
      <w:pPr>
        <w:spacing w:after="0" w:line="240" w:lineRule="auto"/>
        <w:rPr>
          <w:rFonts w:ascii="Calibri-Bold" w:hAnsi="Calibri-Bold" w:cs="Calibri-Bold"/>
          <w:b/>
          <w:bCs/>
          <w:sz w:val="8"/>
          <w:szCs w:val="28"/>
        </w:rPr>
      </w:pPr>
    </w:p>
    <w:p w14:paraId="71BC1858" w14:textId="77777777" w:rsidR="00FD1ACA" w:rsidRDefault="00FD1ACA" w:rsidP="00FD1ACA">
      <w:pPr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SCTION 3: TYPE OF COMPANY/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"/>
        <w:gridCol w:w="4409"/>
        <w:gridCol w:w="271"/>
        <w:gridCol w:w="5220"/>
      </w:tblGrid>
      <w:tr w:rsidR="00FD1ACA" w14:paraId="41BF92CF" w14:textId="77777777" w:rsidTr="007E0006">
        <w:tc>
          <w:tcPr>
            <w:tcW w:w="4674" w:type="dxa"/>
            <w:gridSpan w:val="2"/>
          </w:tcPr>
          <w:p w14:paraId="57FECA59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  <w:r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Type of Business (please tick appropriate box):</w:t>
            </w:r>
          </w:p>
        </w:tc>
        <w:tc>
          <w:tcPr>
            <w:tcW w:w="5491" w:type="dxa"/>
            <w:gridSpan w:val="2"/>
          </w:tcPr>
          <w:p w14:paraId="64A5A533" w14:textId="77777777" w:rsidR="00FD1ACA" w:rsidRDefault="00FD1ACA" w:rsidP="00E0547A">
            <w:pPr>
              <w:rPr>
                <w:rFonts w:ascii="Times New Roman" w:hAnsi="Times New Roman" w:cs="Times New Roman"/>
              </w:rPr>
            </w:pPr>
            <w:r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Status Of Business (please tick appropriate box):</w:t>
            </w:r>
          </w:p>
        </w:tc>
      </w:tr>
      <w:tr w:rsidR="00FD1ACA" w14:paraId="02C46981" w14:textId="77777777" w:rsidTr="007E0006">
        <w:tc>
          <w:tcPr>
            <w:tcW w:w="265" w:type="dxa"/>
          </w:tcPr>
          <w:p w14:paraId="6D6FDDA6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779709F6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02FAD">
              <w:rPr>
                <w:rFonts w:ascii="Calibri" w:hAnsi="Calibri" w:cs="Calibri"/>
                <w:sz w:val="20"/>
                <w:szCs w:val="20"/>
              </w:rPr>
              <w:t>PA = Partnership</w:t>
            </w:r>
          </w:p>
        </w:tc>
        <w:tc>
          <w:tcPr>
            <w:tcW w:w="271" w:type="dxa"/>
          </w:tcPr>
          <w:p w14:paraId="7866087E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7D60B9CA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Manufacturer</w:t>
            </w:r>
          </w:p>
        </w:tc>
      </w:tr>
      <w:tr w:rsidR="00FD1ACA" w14:paraId="6939D714" w14:textId="77777777" w:rsidTr="007E0006">
        <w:tc>
          <w:tcPr>
            <w:tcW w:w="265" w:type="dxa"/>
          </w:tcPr>
          <w:p w14:paraId="44103BBA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3DD01B73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02FAD">
              <w:rPr>
                <w:rFonts w:ascii="Calibri" w:hAnsi="Calibri" w:cs="Calibri"/>
                <w:sz w:val="20"/>
                <w:szCs w:val="20"/>
              </w:rPr>
              <w:t>PR = Private Limited Liability Company</w:t>
            </w:r>
          </w:p>
        </w:tc>
        <w:tc>
          <w:tcPr>
            <w:tcW w:w="271" w:type="dxa"/>
          </w:tcPr>
          <w:p w14:paraId="73B9E331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3D4DB587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Retailer</w:t>
            </w:r>
          </w:p>
        </w:tc>
      </w:tr>
      <w:tr w:rsidR="00FD1ACA" w14:paraId="773F879F" w14:textId="77777777" w:rsidTr="007E0006">
        <w:tc>
          <w:tcPr>
            <w:tcW w:w="265" w:type="dxa"/>
          </w:tcPr>
          <w:p w14:paraId="6AFD0EB4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0929F393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02FAD">
              <w:rPr>
                <w:rFonts w:ascii="Calibri" w:hAnsi="Calibri" w:cs="Calibri"/>
                <w:sz w:val="20"/>
                <w:szCs w:val="20"/>
              </w:rPr>
              <w:t>PC = Public Limited Liability Company</w:t>
            </w:r>
          </w:p>
        </w:tc>
        <w:tc>
          <w:tcPr>
            <w:tcW w:w="271" w:type="dxa"/>
          </w:tcPr>
          <w:p w14:paraId="2971FC56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14EA2FFC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Authorized Agent</w:t>
            </w:r>
          </w:p>
        </w:tc>
      </w:tr>
      <w:tr w:rsidR="00FD1ACA" w14:paraId="3C6F6809" w14:textId="77777777" w:rsidTr="007E0006">
        <w:tc>
          <w:tcPr>
            <w:tcW w:w="265" w:type="dxa"/>
          </w:tcPr>
          <w:p w14:paraId="5B42DDFD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2F4B1D3C" w14:textId="77777777" w:rsidR="00FD1ACA" w:rsidRPr="00EE4FEF" w:rsidRDefault="00FD1ACA" w:rsidP="00E0547A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18"/>
              </w:rPr>
            </w:pPr>
            <w:r w:rsidRPr="00EE4FEF">
              <w:rPr>
                <w:rFonts w:ascii="Calibri" w:hAnsi="Calibri" w:cs="Calibri"/>
                <w:sz w:val="18"/>
                <w:szCs w:val="20"/>
              </w:rPr>
              <w:t>GO = Government Assisted Firm/Institute Firm/Institute</w:t>
            </w:r>
          </w:p>
        </w:tc>
        <w:tc>
          <w:tcPr>
            <w:tcW w:w="271" w:type="dxa"/>
          </w:tcPr>
          <w:p w14:paraId="6FAD56F8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67EE4F91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Sole Agent</w:t>
            </w:r>
          </w:p>
        </w:tc>
      </w:tr>
      <w:tr w:rsidR="00FD1ACA" w14:paraId="65FB879A" w14:textId="77777777" w:rsidTr="007E0006">
        <w:tc>
          <w:tcPr>
            <w:tcW w:w="265" w:type="dxa"/>
          </w:tcPr>
          <w:p w14:paraId="18F6EC80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53DBAC10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51B83">
              <w:rPr>
                <w:rFonts w:ascii="Calibri" w:hAnsi="Calibri" w:cs="Calibri"/>
                <w:sz w:val="20"/>
                <w:szCs w:val="20"/>
              </w:rPr>
              <w:t>SE = State Enterprise</w:t>
            </w:r>
          </w:p>
        </w:tc>
        <w:tc>
          <w:tcPr>
            <w:tcW w:w="271" w:type="dxa"/>
          </w:tcPr>
          <w:p w14:paraId="2D64B92E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0C20EB9C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Commission Agent</w:t>
            </w:r>
          </w:p>
        </w:tc>
      </w:tr>
      <w:tr w:rsidR="00FD1ACA" w14:paraId="6B23A492" w14:textId="77777777" w:rsidTr="007E0006">
        <w:tc>
          <w:tcPr>
            <w:tcW w:w="265" w:type="dxa"/>
          </w:tcPr>
          <w:p w14:paraId="7D8E072B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4CB5EFDC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51B83">
              <w:rPr>
                <w:rFonts w:ascii="Calibri" w:hAnsi="Calibri" w:cs="Calibri"/>
                <w:sz w:val="20"/>
                <w:szCs w:val="20"/>
              </w:rPr>
              <w:t>NG = Non-Governmental Organization</w:t>
            </w:r>
          </w:p>
        </w:tc>
        <w:tc>
          <w:tcPr>
            <w:tcW w:w="271" w:type="dxa"/>
          </w:tcPr>
          <w:p w14:paraId="7ABFB2D8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273D0633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Producer of Raw Materials</w:t>
            </w:r>
          </w:p>
        </w:tc>
      </w:tr>
      <w:tr w:rsidR="00FD1ACA" w14:paraId="62EEC1FA" w14:textId="77777777" w:rsidTr="007E0006">
        <w:tc>
          <w:tcPr>
            <w:tcW w:w="265" w:type="dxa"/>
          </w:tcPr>
          <w:p w14:paraId="516D7145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6E9F4432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51B83">
              <w:rPr>
                <w:rFonts w:ascii="Calibri" w:hAnsi="Calibri" w:cs="Calibri"/>
                <w:sz w:val="20"/>
                <w:szCs w:val="20"/>
              </w:rPr>
              <w:t>NP = Not For Profit Organization</w:t>
            </w:r>
          </w:p>
        </w:tc>
        <w:tc>
          <w:tcPr>
            <w:tcW w:w="271" w:type="dxa"/>
          </w:tcPr>
          <w:p w14:paraId="6F083416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28C32EFF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Wholesale Dealer</w:t>
            </w:r>
          </w:p>
        </w:tc>
      </w:tr>
      <w:tr w:rsidR="00FD1ACA" w14:paraId="25660775" w14:textId="77777777" w:rsidTr="007E0006">
        <w:tc>
          <w:tcPr>
            <w:tcW w:w="265" w:type="dxa"/>
          </w:tcPr>
          <w:p w14:paraId="7C948FC0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6A5BA339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51B83">
              <w:rPr>
                <w:rFonts w:ascii="Calibri" w:hAnsi="Calibri" w:cs="Calibri"/>
                <w:sz w:val="20"/>
                <w:szCs w:val="20"/>
              </w:rPr>
              <w:t>IN = International Organization</w:t>
            </w:r>
          </w:p>
        </w:tc>
        <w:tc>
          <w:tcPr>
            <w:tcW w:w="271" w:type="dxa"/>
          </w:tcPr>
          <w:p w14:paraId="58919FE4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65AFD407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Manufacturer’s Representative</w:t>
            </w:r>
          </w:p>
        </w:tc>
      </w:tr>
      <w:tr w:rsidR="00FD1ACA" w14:paraId="406F5181" w14:textId="77777777" w:rsidTr="007E0006">
        <w:tc>
          <w:tcPr>
            <w:tcW w:w="265" w:type="dxa"/>
          </w:tcPr>
          <w:p w14:paraId="5638D118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5CBA6B65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51B83">
              <w:rPr>
                <w:rFonts w:ascii="Calibri" w:hAnsi="Calibri" w:cs="Calibri"/>
                <w:sz w:val="20"/>
                <w:szCs w:val="20"/>
              </w:rPr>
              <w:t>UN = University</w:t>
            </w:r>
          </w:p>
        </w:tc>
        <w:tc>
          <w:tcPr>
            <w:tcW w:w="271" w:type="dxa"/>
          </w:tcPr>
          <w:p w14:paraId="76B6EE2F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62DC81E0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90B1C">
              <w:rPr>
                <w:rFonts w:ascii="Calibri" w:hAnsi="Calibri" w:cs="Calibri"/>
                <w:sz w:val="20"/>
                <w:szCs w:val="20"/>
              </w:rPr>
              <w:t>Other</w:t>
            </w:r>
          </w:p>
        </w:tc>
      </w:tr>
      <w:tr w:rsidR="00FD1ACA" w14:paraId="5B549C52" w14:textId="77777777" w:rsidTr="007E0006">
        <w:tc>
          <w:tcPr>
            <w:tcW w:w="265" w:type="dxa"/>
          </w:tcPr>
          <w:p w14:paraId="0996A79F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09" w:type="dxa"/>
          </w:tcPr>
          <w:p w14:paraId="73A9257F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51B83">
              <w:rPr>
                <w:rFonts w:ascii="Calibri" w:hAnsi="Calibri" w:cs="Calibri"/>
                <w:sz w:val="20"/>
                <w:szCs w:val="20"/>
              </w:rPr>
              <w:t>OT = Other</w:t>
            </w:r>
          </w:p>
        </w:tc>
        <w:tc>
          <w:tcPr>
            <w:tcW w:w="271" w:type="dxa"/>
          </w:tcPr>
          <w:p w14:paraId="3B1075D1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</w:tcPr>
          <w:p w14:paraId="0184B65C" w14:textId="77777777" w:rsidR="00FD1ACA" w:rsidRDefault="00FD1ACA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57FDD8C5" w14:textId="77777777" w:rsidR="00FD1ACA" w:rsidRDefault="00FD1ACA" w:rsidP="00FD1ACA">
      <w:pPr>
        <w:spacing w:after="0" w:line="240" w:lineRule="auto"/>
        <w:rPr>
          <w:rFonts w:ascii="Times New Roman" w:hAnsi="Times New Roman" w:cs="Times New Roman"/>
        </w:rPr>
      </w:pPr>
    </w:p>
    <w:p w14:paraId="4071E0D9" w14:textId="77777777" w:rsidR="00FD1ACA" w:rsidRDefault="00FD1ACA" w:rsidP="00FD1ACA">
      <w:pPr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SECTION 4: LIST OF THE GOOD OR WORK OR SERVICES AVAILABLE</w:t>
      </w:r>
    </w:p>
    <w:p w14:paraId="6BCBB228" w14:textId="77777777" w:rsidR="00FD1ACA" w:rsidRDefault="00FD1ACA" w:rsidP="00FD1ACA">
      <w:pPr>
        <w:spacing w:after="0" w:line="240" w:lineRule="auto"/>
        <w:rPr>
          <w:rFonts w:ascii="Calibri-Bold" w:hAnsi="Calibri-Bold" w:cs="Calibri-Bold"/>
          <w:b/>
          <w:bCs/>
          <w:sz w:val="24"/>
          <w:szCs w:val="24"/>
        </w:rPr>
      </w:pPr>
      <w:r>
        <w:rPr>
          <w:rFonts w:ascii="Calibri-Bold" w:hAnsi="Calibri-Bold" w:cs="Calibri-Bold"/>
          <w:b/>
          <w:bCs/>
          <w:sz w:val="24"/>
          <w:szCs w:val="24"/>
        </w:rPr>
        <w:t>(Please list description of goods, works or services offered)</w:t>
      </w:r>
    </w:p>
    <w:tbl>
      <w:tblPr>
        <w:tblStyle w:val="TableGrid"/>
        <w:tblW w:w="10242" w:type="dxa"/>
        <w:tblLook w:val="04A0" w:firstRow="1" w:lastRow="0" w:firstColumn="1" w:lastColumn="0" w:noHBand="0" w:noVBand="1"/>
      </w:tblPr>
      <w:tblGrid>
        <w:gridCol w:w="618"/>
        <w:gridCol w:w="1514"/>
        <w:gridCol w:w="8110"/>
      </w:tblGrid>
      <w:tr w:rsidR="00FD1ACA" w:rsidRPr="00A435F6" w14:paraId="5839B137" w14:textId="77777777" w:rsidTr="00080792">
        <w:trPr>
          <w:trHeight w:val="399"/>
        </w:trPr>
        <w:tc>
          <w:tcPr>
            <w:tcW w:w="618" w:type="dxa"/>
          </w:tcPr>
          <w:p w14:paraId="007E93C2" w14:textId="77777777" w:rsidR="00FD1ACA" w:rsidRPr="00A435F6" w:rsidRDefault="00FD1ACA" w:rsidP="00E0547A">
            <w:pPr>
              <w:rPr>
                <w:rFonts w:ascii="Times New Roman" w:hAnsi="Times New Roman" w:cs="Times New Roman"/>
                <w:b/>
              </w:rPr>
            </w:pPr>
            <w:r w:rsidRPr="00A435F6">
              <w:rPr>
                <w:rFonts w:ascii="Times New Roman" w:hAnsi="Times New Roman" w:cs="Times New Roman"/>
                <w:b/>
              </w:rPr>
              <w:t>S.N.</w:t>
            </w:r>
          </w:p>
        </w:tc>
        <w:tc>
          <w:tcPr>
            <w:tcW w:w="1514" w:type="dxa"/>
          </w:tcPr>
          <w:p w14:paraId="12F72A42" w14:textId="77777777" w:rsidR="00FD1ACA" w:rsidRPr="00A435F6" w:rsidRDefault="00FD1ACA" w:rsidP="00E0547A">
            <w:pPr>
              <w:rPr>
                <w:rFonts w:ascii="Times New Roman" w:hAnsi="Times New Roman" w:cs="Times New Roman"/>
                <w:b/>
              </w:rPr>
            </w:pPr>
            <w:r w:rsidRPr="00A435F6">
              <w:rPr>
                <w:rFonts w:ascii="Times New Roman" w:hAnsi="Times New Roman" w:cs="Times New Roman"/>
                <w:b/>
              </w:rPr>
              <w:t>Group Name</w:t>
            </w:r>
          </w:p>
        </w:tc>
        <w:tc>
          <w:tcPr>
            <w:tcW w:w="8110" w:type="dxa"/>
          </w:tcPr>
          <w:p w14:paraId="2F1CE2F9" w14:textId="77777777" w:rsidR="00FD1ACA" w:rsidRPr="00A435F6" w:rsidRDefault="00FD1ACA" w:rsidP="00E0547A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  <w:r w:rsidRPr="00A435F6">
              <w:rPr>
                <w:rFonts w:ascii="Calibri-Bold" w:hAnsi="Calibri-Bold" w:cs="Calibri-Bold"/>
                <w:b/>
                <w:bCs/>
                <w:sz w:val="20"/>
                <w:szCs w:val="20"/>
              </w:rPr>
              <w:t xml:space="preserve">Choose from the list of activities </w:t>
            </w:r>
            <w:r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on the circular</w:t>
            </w:r>
          </w:p>
          <w:p w14:paraId="023C23E5" w14:textId="77777777" w:rsidR="00FD1ACA" w:rsidRPr="00A435F6" w:rsidRDefault="00FD1ACA" w:rsidP="00E0547A">
            <w:pPr>
              <w:rPr>
                <w:rFonts w:ascii="Times New Roman" w:hAnsi="Times New Roman" w:cs="Times New Roman"/>
                <w:b/>
              </w:rPr>
            </w:pPr>
            <w:r w:rsidRPr="00A435F6">
              <w:rPr>
                <w:rFonts w:ascii="Calibri-Bold" w:hAnsi="Calibri-Bold" w:cs="Calibri-Bold"/>
                <w:b/>
                <w:bCs/>
                <w:sz w:val="20"/>
                <w:szCs w:val="20"/>
              </w:rPr>
              <w:t>(one line description for each)</w:t>
            </w:r>
          </w:p>
        </w:tc>
      </w:tr>
      <w:tr w:rsidR="00FD1ACA" w:rsidRPr="00A435F6" w14:paraId="1F80BDE5" w14:textId="77777777" w:rsidTr="00080792">
        <w:trPr>
          <w:trHeight w:val="410"/>
        </w:trPr>
        <w:tc>
          <w:tcPr>
            <w:tcW w:w="618" w:type="dxa"/>
          </w:tcPr>
          <w:p w14:paraId="385062D6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514" w:type="dxa"/>
          </w:tcPr>
          <w:p w14:paraId="7EEC885A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5337D204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307EC0E2" w14:textId="77777777" w:rsidTr="00080792">
        <w:trPr>
          <w:trHeight w:val="410"/>
        </w:trPr>
        <w:tc>
          <w:tcPr>
            <w:tcW w:w="618" w:type="dxa"/>
          </w:tcPr>
          <w:p w14:paraId="2901B6E3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514" w:type="dxa"/>
          </w:tcPr>
          <w:p w14:paraId="41D1DAE3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2AC707B0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04B346FB" w14:textId="77777777" w:rsidTr="00080792">
        <w:trPr>
          <w:trHeight w:val="410"/>
        </w:trPr>
        <w:tc>
          <w:tcPr>
            <w:tcW w:w="618" w:type="dxa"/>
          </w:tcPr>
          <w:p w14:paraId="09BA5EB2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514" w:type="dxa"/>
          </w:tcPr>
          <w:p w14:paraId="4DCF75CE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2AE740F2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731F9FF5" w14:textId="77777777" w:rsidTr="00080792">
        <w:trPr>
          <w:trHeight w:val="419"/>
        </w:trPr>
        <w:tc>
          <w:tcPr>
            <w:tcW w:w="618" w:type="dxa"/>
          </w:tcPr>
          <w:p w14:paraId="6CB6AE19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514" w:type="dxa"/>
          </w:tcPr>
          <w:p w14:paraId="3741E7A6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76609ACD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79685D0F" w14:textId="77777777" w:rsidTr="00080792">
        <w:trPr>
          <w:trHeight w:val="410"/>
        </w:trPr>
        <w:tc>
          <w:tcPr>
            <w:tcW w:w="618" w:type="dxa"/>
          </w:tcPr>
          <w:p w14:paraId="1F487304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1514" w:type="dxa"/>
          </w:tcPr>
          <w:p w14:paraId="3971216B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441BCBDB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354C7671" w14:textId="77777777" w:rsidTr="00080792">
        <w:trPr>
          <w:trHeight w:val="410"/>
        </w:trPr>
        <w:tc>
          <w:tcPr>
            <w:tcW w:w="618" w:type="dxa"/>
          </w:tcPr>
          <w:p w14:paraId="33C6F3BF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514" w:type="dxa"/>
          </w:tcPr>
          <w:p w14:paraId="7281C46B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77593B7F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59E7F580" w14:textId="77777777" w:rsidTr="00080792">
        <w:trPr>
          <w:trHeight w:val="410"/>
        </w:trPr>
        <w:tc>
          <w:tcPr>
            <w:tcW w:w="618" w:type="dxa"/>
          </w:tcPr>
          <w:p w14:paraId="516897E7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7</w:t>
            </w:r>
          </w:p>
        </w:tc>
        <w:tc>
          <w:tcPr>
            <w:tcW w:w="1514" w:type="dxa"/>
          </w:tcPr>
          <w:p w14:paraId="3498645E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554F2FC1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24C7217E" w14:textId="77777777" w:rsidTr="00080792">
        <w:trPr>
          <w:trHeight w:val="410"/>
        </w:trPr>
        <w:tc>
          <w:tcPr>
            <w:tcW w:w="618" w:type="dxa"/>
          </w:tcPr>
          <w:p w14:paraId="32C2090A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1514" w:type="dxa"/>
          </w:tcPr>
          <w:p w14:paraId="58E1A0CB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62E2759E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52FE16D9" w14:textId="77777777" w:rsidTr="00080792">
        <w:trPr>
          <w:trHeight w:val="419"/>
        </w:trPr>
        <w:tc>
          <w:tcPr>
            <w:tcW w:w="618" w:type="dxa"/>
          </w:tcPr>
          <w:p w14:paraId="065C9241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14" w:type="dxa"/>
          </w:tcPr>
          <w:p w14:paraId="286372EC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0A3CA121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  <w:tr w:rsidR="00FD1ACA" w:rsidRPr="00A435F6" w14:paraId="50AFAC66" w14:textId="77777777" w:rsidTr="00080792">
        <w:trPr>
          <w:trHeight w:val="410"/>
        </w:trPr>
        <w:tc>
          <w:tcPr>
            <w:tcW w:w="618" w:type="dxa"/>
          </w:tcPr>
          <w:p w14:paraId="78BF74F2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435F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14" w:type="dxa"/>
          </w:tcPr>
          <w:p w14:paraId="63F65A41" w14:textId="77777777" w:rsidR="00FD1ACA" w:rsidRPr="00A435F6" w:rsidRDefault="00FD1ACA" w:rsidP="00E0547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10" w:type="dxa"/>
          </w:tcPr>
          <w:p w14:paraId="7CF150A4" w14:textId="77777777" w:rsidR="00FD1ACA" w:rsidRPr="00A435F6" w:rsidRDefault="00FD1ACA" w:rsidP="00E0547A">
            <w:pPr>
              <w:autoSpaceDE w:val="0"/>
              <w:autoSpaceDN w:val="0"/>
              <w:adjustRightInd w:val="0"/>
              <w:spacing w:line="480" w:lineRule="auto"/>
              <w:rPr>
                <w:rFonts w:ascii="Calibri-Bold" w:hAnsi="Calibri-Bold" w:cs="Calibri-Bold"/>
                <w:b/>
                <w:bCs/>
                <w:sz w:val="20"/>
                <w:szCs w:val="20"/>
              </w:rPr>
            </w:pPr>
          </w:p>
        </w:tc>
      </w:tr>
    </w:tbl>
    <w:p w14:paraId="7E75929A" w14:textId="77777777" w:rsidR="00FD1ACA" w:rsidRDefault="00FD1ACA" w:rsidP="00FD1ACA">
      <w:pPr>
        <w:spacing w:after="0" w:line="240" w:lineRule="auto"/>
        <w:rPr>
          <w:rFonts w:ascii="Times New Roman" w:hAnsi="Times New Roman" w:cs="Times New Roman"/>
        </w:rPr>
      </w:pPr>
    </w:p>
    <w:p w14:paraId="7F861E12" w14:textId="77777777" w:rsidR="00FD1ACA" w:rsidRPr="00A44427" w:rsidRDefault="00FD1ACA" w:rsidP="00FD1ACA">
      <w:pPr>
        <w:spacing w:after="0" w:line="360" w:lineRule="auto"/>
        <w:rPr>
          <w:rFonts w:ascii="Times New Roman" w:hAnsi="Times New Roman" w:cs="Times New Roman"/>
          <w:b/>
          <w:i/>
          <w:sz w:val="24"/>
        </w:rPr>
      </w:pPr>
      <w:r w:rsidRPr="00A44427">
        <w:rPr>
          <w:rFonts w:ascii="Times New Roman" w:hAnsi="Times New Roman" w:cs="Times New Roman"/>
          <w:b/>
          <w:i/>
          <w:sz w:val="24"/>
        </w:rPr>
        <w:t>To apply, please submit the following documents:</w:t>
      </w:r>
    </w:p>
    <w:p w14:paraId="573C89C1" w14:textId="6D8ACCFD" w:rsidR="00FD1ACA" w:rsidRPr="009960B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 xml:space="preserve">Copy of the valid </w:t>
      </w:r>
      <w:r w:rsidR="008C5442">
        <w:rPr>
          <w:rFonts w:ascii="Times New Roman" w:hAnsi="Times New Roman" w:cs="Times New Roman"/>
        </w:rPr>
        <w:t>T</w:t>
      </w:r>
      <w:r w:rsidRPr="009960BA">
        <w:rPr>
          <w:rFonts w:ascii="Times New Roman" w:hAnsi="Times New Roman" w:cs="Times New Roman"/>
        </w:rPr>
        <w:t xml:space="preserve">rade </w:t>
      </w:r>
      <w:r w:rsidR="008C5442">
        <w:rPr>
          <w:rFonts w:ascii="Times New Roman" w:hAnsi="Times New Roman" w:cs="Times New Roman"/>
        </w:rPr>
        <w:t>L</w:t>
      </w:r>
      <w:r w:rsidRPr="009960BA">
        <w:rPr>
          <w:rFonts w:ascii="Times New Roman" w:hAnsi="Times New Roman" w:cs="Times New Roman"/>
        </w:rPr>
        <w:t>icense</w:t>
      </w:r>
    </w:p>
    <w:p w14:paraId="487D9CA3" w14:textId="52139B83" w:rsidR="00FD1AC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 xml:space="preserve">Copy of the TIN </w:t>
      </w:r>
      <w:r w:rsidR="008C5442">
        <w:rPr>
          <w:rFonts w:ascii="Times New Roman" w:hAnsi="Times New Roman" w:cs="Times New Roman"/>
        </w:rPr>
        <w:t>C</w:t>
      </w:r>
      <w:r w:rsidRPr="009960BA">
        <w:rPr>
          <w:rFonts w:ascii="Times New Roman" w:hAnsi="Times New Roman" w:cs="Times New Roman"/>
        </w:rPr>
        <w:t>ertificate</w:t>
      </w:r>
    </w:p>
    <w:p w14:paraId="5541D7FD" w14:textId="0BA9C1BA" w:rsidR="00A60104" w:rsidRPr="009960BA" w:rsidRDefault="003A37F4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py of Tax Clearance Certificate</w:t>
      </w:r>
      <w:r w:rsidR="003E4194">
        <w:rPr>
          <w:rFonts w:ascii="Times New Roman" w:hAnsi="Times New Roman" w:cs="Times New Roman"/>
        </w:rPr>
        <w:t xml:space="preserve"> 2017-</w:t>
      </w:r>
      <w:r w:rsidR="00CC55B1">
        <w:rPr>
          <w:rFonts w:ascii="Times New Roman" w:hAnsi="Times New Roman" w:cs="Times New Roman"/>
        </w:rPr>
        <w:t>18</w:t>
      </w:r>
    </w:p>
    <w:p w14:paraId="15EEE5CB" w14:textId="77777777" w:rsidR="00FD1ACA" w:rsidRPr="009960B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>Copy of the up-to-date VAT registration certificate</w:t>
      </w:r>
    </w:p>
    <w:p w14:paraId="08F268A7" w14:textId="5D027561" w:rsidR="00FD1ACA" w:rsidRPr="009960B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 xml:space="preserve">Copy of the bank </w:t>
      </w:r>
      <w:r w:rsidR="00BF68B5">
        <w:rPr>
          <w:rFonts w:ascii="Times New Roman" w:hAnsi="Times New Roman" w:cs="Times New Roman"/>
        </w:rPr>
        <w:t>account</w:t>
      </w:r>
      <w:r w:rsidRPr="009960BA">
        <w:rPr>
          <w:rFonts w:ascii="Times New Roman" w:hAnsi="Times New Roman" w:cs="Times New Roman"/>
        </w:rPr>
        <w:t xml:space="preserve"> certificate (a letter from the bank stating the a/c number)</w:t>
      </w:r>
    </w:p>
    <w:p w14:paraId="56A58238" w14:textId="77777777" w:rsidR="00FD1ACA" w:rsidRPr="009960B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>Copy of the procurement client list with addresses and phone numbers.</w:t>
      </w:r>
    </w:p>
    <w:p w14:paraId="268176FC" w14:textId="06057D0E" w:rsidR="00FD1ACA" w:rsidRPr="009960B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>Detail and standard specification</w:t>
      </w:r>
      <w:r w:rsidR="008623B5">
        <w:rPr>
          <w:rFonts w:ascii="Times New Roman" w:hAnsi="Times New Roman" w:cs="Times New Roman"/>
        </w:rPr>
        <w:t xml:space="preserve"> (</w:t>
      </w:r>
      <w:r w:rsidRPr="009960BA">
        <w:rPr>
          <w:rFonts w:ascii="Times New Roman" w:hAnsi="Times New Roman" w:cs="Times New Roman"/>
        </w:rPr>
        <w:t>s</w:t>
      </w:r>
      <w:r w:rsidR="008623B5">
        <w:rPr>
          <w:rFonts w:ascii="Times New Roman" w:hAnsi="Times New Roman" w:cs="Times New Roman"/>
        </w:rPr>
        <w:t>)</w:t>
      </w:r>
      <w:r w:rsidRPr="009960BA">
        <w:rPr>
          <w:rFonts w:ascii="Times New Roman" w:hAnsi="Times New Roman" w:cs="Times New Roman"/>
        </w:rPr>
        <w:t xml:space="preserve"> of item</w:t>
      </w:r>
      <w:r w:rsidR="008623B5">
        <w:rPr>
          <w:rFonts w:ascii="Times New Roman" w:hAnsi="Times New Roman" w:cs="Times New Roman"/>
        </w:rPr>
        <w:t xml:space="preserve"> (</w:t>
      </w:r>
      <w:r w:rsidRPr="009960BA">
        <w:rPr>
          <w:rFonts w:ascii="Times New Roman" w:hAnsi="Times New Roman" w:cs="Times New Roman"/>
        </w:rPr>
        <w:t>s</w:t>
      </w:r>
      <w:r w:rsidR="008623B5">
        <w:rPr>
          <w:rFonts w:ascii="Times New Roman" w:hAnsi="Times New Roman" w:cs="Times New Roman"/>
        </w:rPr>
        <w:t>)</w:t>
      </w:r>
      <w:r w:rsidRPr="009960BA">
        <w:rPr>
          <w:rFonts w:ascii="Times New Roman" w:hAnsi="Times New Roman" w:cs="Times New Roman"/>
        </w:rPr>
        <w:t xml:space="preserve"> offered.  </w:t>
      </w:r>
    </w:p>
    <w:p w14:paraId="4FBE76D1" w14:textId="77777777" w:rsidR="00FD1ACA" w:rsidRDefault="00FD1ACA" w:rsidP="00FD1AC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9960BA">
        <w:rPr>
          <w:rFonts w:ascii="Times New Roman" w:hAnsi="Times New Roman" w:cs="Times New Roman"/>
        </w:rPr>
        <w:t xml:space="preserve">Last 3 years financial statement  </w:t>
      </w:r>
    </w:p>
    <w:p w14:paraId="58E0FE86" w14:textId="6F6CA597" w:rsidR="00FD1ACA" w:rsidRDefault="00FD1ACA" w:rsidP="00BE767E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cation: I/We hereby confirm that the information provided in this form is correct. In case of any change I/we confirm to inform ADRA Bangladesh as soon as possible.</w:t>
      </w:r>
    </w:p>
    <w:p w14:paraId="3619871F" w14:textId="77777777" w:rsidR="00DC0524" w:rsidRDefault="00DC0524" w:rsidP="00BE767E">
      <w:pPr>
        <w:spacing w:after="0" w:line="36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4947"/>
        <w:gridCol w:w="4142"/>
      </w:tblGrid>
      <w:tr w:rsidR="00B36E7F" w14:paraId="533CF25D" w14:textId="5F091B9D" w:rsidTr="0025703A">
        <w:trPr>
          <w:trHeight w:val="377"/>
        </w:trPr>
        <w:tc>
          <w:tcPr>
            <w:tcW w:w="1216" w:type="dxa"/>
            <w:vAlign w:val="center"/>
          </w:tcPr>
          <w:p w14:paraId="42B4E02A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gnature:</w:t>
            </w:r>
          </w:p>
        </w:tc>
        <w:tc>
          <w:tcPr>
            <w:tcW w:w="494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088E04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EDB9B" w14:textId="7118CA09" w:rsidR="00B36E7F" w:rsidRDefault="00B36E7F" w:rsidP="00B36E7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ny Seal</w:t>
            </w:r>
          </w:p>
        </w:tc>
      </w:tr>
      <w:tr w:rsidR="00B36E7F" w14:paraId="613A2404" w14:textId="4E85C199" w:rsidTr="0025703A">
        <w:trPr>
          <w:trHeight w:val="377"/>
        </w:trPr>
        <w:tc>
          <w:tcPr>
            <w:tcW w:w="1216" w:type="dxa"/>
            <w:vAlign w:val="center"/>
          </w:tcPr>
          <w:p w14:paraId="642ABB7D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7A537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45D9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B36E7F" w14:paraId="5D7F314E" w14:textId="14CE736D" w:rsidTr="0025703A">
        <w:trPr>
          <w:trHeight w:val="377"/>
        </w:trPr>
        <w:tc>
          <w:tcPr>
            <w:tcW w:w="1216" w:type="dxa"/>
            <w:vAlign w:val="center"/>
          </w:tcPr>
          <w:p w14:paraId="0E84A305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EAA12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F99ED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B36E7F" w14:paraId="452EFCE5" w14:textId="1048080F" w:rsidTr="0025703A">
        <w:trPr>
          <w:trHeight w:val="377"/>
        </w:trPr>
        <w:tc>
          <w:tcPr>
            <w:tcW w:w="1216" w:type="dxa"/>
            <w:vAlign w:val="center"/>
          </w:tcPr>
          <w:p w14:paraId="73936316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D3674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B8AE0" w14:textId="77777777" w:rsidR="00B36E7F" w:rsidRDefault="00B36E7F" w:rsidP="00E0547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49DA9DFE" w14:textId="77777777" w:rsidR="00FD1ACA" w:rsidRDefault="00FD1ACA" w:rsidP="00DC052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F58">
        <w:rPr>
          <w:rFonts w:ascii="Times New Roman" w:hAnsi="Times New Roman" w:cs="Times New Roman"/>
        </w:rPr>
        <w:t>Applications can be submitted for multiple categories; each category requires a separate, full application in an A4 size report file in a sealed envelope. Please label the envelope with the specific category and send to:</w:t>
      </w:r>
    </w:p>
    <w:p w14:paraId="62EBE792" w14:textId="5A405740" w:rsidR="00FD1ACA" w:rsidRPr="00D56FA6" w:rsidRDefault="00FD1ACA" w:rsidP="00DC0524">
      <w:pPr>
        <w:spacing w:after="0" w:line="240" w:lineRule="auto"/>
        <w:rPr>
          <w:rFonts w:ascii="Times New Roman" w:hAnsi="Times New Roman" w:cs="Times New Roman"/>
        </w:rPr>
      </w:pPr>
      <w:r w:rsidRPr="00313D34">
        <w:rPr>
          <w:rFonts w:ascii="Times New Roman" w:hAnsi="Times New Roman" w:cs="Times New Roman"/>
          <w:b/>
        </w:rPr>
        <w:t>Procurement Department, ADRA Bangladesh, Leisure In</w:t>
      </w:r>
      <w:r w:rsidR="00F53812">
        <w:rPr>
          <w:rFonts w:ascii="Times New Roman" w:hAnsi="Times New Roman" w:cs="Times New Roman"/>
          <w:b/>
        </w:rPr>
        <w:t>n</w:t>
      </w:r>
      <w:r w:rsidRPr="00313D34">
        <w:rPr>
          <w:rFonts w:ascii="Times New Roman" w:hAnsi="Times New Roman" w:cs="Times New Roman"/>
          <w:b/>
        </w:rPr>
        <w:t xml:space="preserve">, </w:t>
      </w:r>
      <w:proofErr w:type="spellStart"/>
      <w:r w:rsidRPr="00313D34">
        <w:rPr>
          <w:rFonts w:ascii="Times New Roman" w:hAnsi="Times New Roman" w:cs="Times New Roman"/>
          <w:b/>
        </w:rPr>
        <w:t>Bkash</w:t>
      </w:r>
      <w:proofErr w:type="spellEnd"/>
      <w:r w:rsidRPr="00313D34">
        <w:rPr>
          <w:rFonts w:ascii="Times New Roman" w:hAnsi="Times New Roman" w:cs="Times New Roman"/>
          <w:b/>
        </w:rPr>
        <w:t xml:space="preserve"> building, Bus Terminal Road, </w:t>
      </w:r>
      <w:proofErr w:type="spellStart"/>
      <w:r w:rsidRPr="00313D34">
        <w:rPr>
          <w:rFonts w:ascii="Times New Roman" w:hAnsi="Times New Roman" w:cs="Times New Roman"/>
          <w:b/>
        </w:rPr>
        <w:t>Kolatoli</w:t>
      </w:r>
      <w:proofErr w:type="spellEnd"/>
      <w:r w:rsidRPr="00313D34">
        <w:rPr>
          <w:rFonts w:ascii="Times New Roman" w:hAnsi="Times New Roman" w:cs="Times New Roman"/>
          <w:b/>
        </w:rPr>
        <w:t>, Cox’s Bazar</w:t>
      </w:r>
      <w:r w:rsidRPr="00D56FA6">
        <w:rPr>
          <w:rFonts w:ascii="Times New Roman" w:hAnsi="Times New Roman" w:cs="Times New Roman"/>
        </w:rPr>
        <w:t xml:space="preserve">. Or, send over the email to </w:t>
      </w:r>
      <w:r w:rsidR="0050559D" w:rsidRPr="009E4813">
        <w:rPr>
          <w:rFonts w:ascii="Times New Roman" w:hAnsi="Times New Roman" w:cs="Times New Roman"/>
          <w:b/>
          <w:u w:val="single"/>
        </w:rPr>
        <w:t>procurementcxb@adrabd.org</w:t>
      </w:r>
      <w:r w:rsidRPr="009E4813">
        <w:rPr>
          <w:rFonts w:ascii="Times New Roman" w:hAnsi="Times New Roman" w:cs="Times New Roman"/>
          <w:b/>
          <w:u w:val="single"/>
        </w:rPr>
        <w:t xml:space="preserve"> </w:t>
      </w:r>
      <w:r w:rsidRPr="00D56FA6">
        <w:rPr>
          <w:rFonts w:ascii="Times New Roman" w:hAnsi="Times New Roman" w:cs="Times New Roman"/>
        </w:rPr>
        <w:t>(Must mention th</w:t>
      </w:r>
      <w:bookmarkStart w:id="0" w:name="_GoBack"/>
      <w:bookmarkEnd w:id="0"/>
      <w:r w:rsidRPr="00D56FA6">
        <w:rPr>
          <w:rFonts w:ascii="Times New Roman" w:hAnsi="Times New Roman" w:cs="Times New Roman"/>
        </w:rPr>
        <w:t>e specific group on the subject line)</w:t>
      </w:r>
    </w:p>
    <w:p w14:paraId="50DA247B" w14:textId="03F0026B" w:rsidR="00A12BCF" w:rsidRDefault="00FD1ACA" w:rsidP="00E64890">
      <w:pPr>
        <w:spacing w:after="0" w:line="240" w:lineRule="auto"/>
      </w:pPr>
      <w:r w:rsidRPr="00D56FA6">
        <w:rPr>
          <w:rFonts w:ascii="Times New Roman" w:hAnsi="Times New Roman" w:cs="Times New Roman"/>
        </w:rPr>
        <w:t>Deadline: 23/04/2019, Tuesday, At 05.00PM</w:t>
      </w:r>
    </w:p>
    <w:sectPr w:rsidR="00A12BCF" w:rsidSect="000927AF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936221"/>
    <w:multiLevelType w:val="hybridMultilevel"/>
    <w:tmpl w:val="71AC4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DAwNLQ0NTCyMLRU0lEKTi0uzszPAykwqgUA3gYFQywAAAA="/>
  </w:docVars>
  <w:rsids>
    <w:rsidRoot w:val="00FD1ACA"/>
    <w:rsid w:val="00080792"/>
    <w:rsid w:val="000927AF"/>
    <w:rsid w:val="0025703A"/>
    <w:rsid w:val="00313D34"/>
    <w:rsid w:val="003A37F4"/>
    <w:rsid w:val="003E4194"/>
    <w:rsid w:val="0050559D"/>
    <w:rsid w:val="0056137C"/>
    <w:rsid w:val="007A0013"/>
    <w:rsid w:val="007B3B80"/>
    <w:rsid w:val="007E0006"/>
    <w:rsid w:val="0086042F"/>
    <w:rsid w:val="008623B5"/>
    <w:rsid w:val="008C5442"/>
    <w:rsid w:val="009E4813"/>
    <w:rsid w:val="00A12BCF"/>
    <w:rsid w:val="00A60104"/>
    <w:rsid w:val="00AD2A77"/>
    <w:rsid w:val="00B36E7F"/>
    <w:rsid w:val="00BE767E"/>
    <w:rsid w:val="00BF68B5"/>
    <w:rsid w:val="00CC55B1"/>
    <w:rsid w:val="00D00693"/>
    <w:rsid w:val="00D929A2"/>
    <w:rsid w:val="00DC0524"/>
    <w:rsid w:val="00E64890"/>
    <w:rsid w:val="00ED48CB"/>
    <w:rsid w:val="00EE4178"/>
    <w:rsid w:val="00F53812"/>
    <w:rsid w:val="00FD1ACA"/>
    <w:rsid w:val="00FD3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0BFFB"/>
  <w15:chartTrackingRefBased/>
  <w15:docId w15:val="{8159E62B-2568-458E-9FA8-27A0BC3C5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1A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1A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A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284</Characters>
  <Application>Microsoft Office Word</Application>
  <DocSecurity>0</DocSecurity>
  <Lines>126</Lines>
  <Paragraphs>98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Hamim</dc:creator>
  <cp:keywords/>
  <dc:description/>
  <cp:lastModifiedBy>Samiul Hamim</cp:lastModifiedBy>
  <cp:revision>30</cp:revision>
  <cp:lastPrinted>2019-04-15T11:44:00Z</cp:lastPrinted>
  <dcterms:created xsi:type="dcterms:W3CDTF">2019-04-15T11:06:00Z</dcterms:created>
  <dcterms:modified xsi:type="dcterms:W3CDTF">2019-04-15T13:14:00Z</dcterms:modified>
</cp:coreProperties>
</file>